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6607" w:rsidRDefault="00B576B0">
      <w:r>
        <w:t>Meeting 9/29/16</w:t>
      </w:r>
    </w:p>
    <w:p w:rsidR="00B576B0" w:rsidRDefault="00B576B0">
      <w:r>
        <w:t>Initial Database Tables</w:t>
      </w:r>
    </w:p>
    <w:tbl>
      <w:tblPr>
        <w:tblStyle w:val="TableGrid"/>
        <w:tblW w:w="0" w:type="auto"/>
        <w:tblLook w:val="04A0" w:firstRow="1" w:lastRow="0" w:firstColumn="1" w:lastColumn="0" w:noHBand="0" w:noVBand="1"/>
      </w:tblPr>
      <w:tblGrid>
        <w:gridCol w:w="2394"/>
        <w:gridCol w:w="2394"/>
        <w:gridCol w:w="2394"/>
        <w:gridCol w:w="2394"/>
      </w:tblGrid>
      <w:tr w:rsidR="00B576B0" w:rsidTr="00B576B0">
        <w:tc>
          <w:tcPr>
            <w:tcW w:w="2394" w:type="dxa"/>
          </w:tcPr>
          <w:p w:rsidR="00B576B0" w:rsidRDefault="00B576B0">
            <w:r>
              <w:t>User</w:t>
            </w:r>
          </w:p>
        </w:tc>
        <w:tc>
          <w:tcPr>
            <w:tcW w:w="2394" w:type="dxa"/>
          </w:tcPr>
          <w:p w:rsidR="00B576B0" w:rsidRDefault="00B576B0">
            <w:r>
              <w:t>Reservation</w:t>
            </w:r>
          </w:p>
        </w:tc>
        <w:tc>
          <w:tcPr>
            <w:tcW w:w="2394" w:type="dxa"/>
          </w:tcPr>
          <w:p w:rsidR="00B576B0" w:rsidRDefault="00B576B0">
            <w:r>
              <w:t>Waitlist</w:t>
            </w:r>
          </w:p>
        </w:tc>
        <w:tc>
          <w:tcPr>
            <w:tcW w:w="2394" w:type="dxa"/>
          </w:tcPr>
          <w:p w:rsidR="00B576B0" w:rsidRDefault="00B576B0">
            <w:r>
              <w:t>Room</w:t>
            </w:r>
          </w:p>
        </w:tc>
      </w:tr>
      <w:tr w:rsidR="00B576B0" w:rsidTr="000F1536">
        <w:tc>
          <w:tcPr>
            <w:tcW w:w="2394" w:type="dxa"/>
            <w:shd w:val="clear" w:color="auto" w:fill="B8CCE4" w:themeFill="accent1" w:themeFillTint="66"/>
          </w:tcPr>
          <w:p w:rsidR="00B576B0" w:rsidRDefault="00B576B0">
            <w:r>
              <w:t>ID</w:t>
            </w:r>
          </w:p>
        </w:tc>
        <w:tc>
          <w:tcPr>
            <w:tcW w:w="2394" w:type="dxa"/>
            <w:shd w:val="clear" w:color="auto" w:fill="D99594" w:themeFill="accent2" w:themeFillTint="99"/>
          </w:tcPr>
          <w:p w:rsidR="00B576B0" w:rsidRDefault="00B576B0">
            <w:proofErr w:type="spellStart"/>
            <w:r>
              <w:t>Reservation_ID</w:t>
            </w:r>
            <w:proofErr w:type="spellEnd"/>
          </w:p>
        </w:tc>
        <w:tc>
          <w:tcPr>
            <w:tcW w:w="2394" w:type="dxa"/>
            <w:shd w:val="clear" w:color="auto" w:fill="D99594" w:themeFill="accent2" w:themeFillTint="99"/>
          </w:tcPr>
          <w:p w:rsidR="00B576B0" w:rsidRDefault="00B576B0">
            <w:proofErr w:type="spellStart"/>
            <w:r>
              <w:t>Reservation_ID</w:t>
            </w:r>
            <w:proofErr w:type="spellEnd"/>
          </w:p>
        </w:tc>
        <w:tc>
          <w:tcPr>
            <w:tcW w:w="2394" w:type="dxa"/>
            <w:shd w:val="clear" w:color="auto" w:fill="B8CCE4" w:themeFill="accent1" w:themeFillTint="66"/>
          </w:tcPr>
          <w:p w:rsidR="00B576B0" w:rsidRDefault="00B576B0">
            <w:proofErr w:type="spellStart"/>
            <w:r>
              <w:t>Room_ID</w:t>
            </w:r>
            <w:proofErr w:type="spellEnd"/>
          </w:p>
        </w:tc>
      </w:tr>
      <w:tr w:rsidR="00B576B0" w:rsidTr="00B576B0">
        <w:tc>
          <w:tcPr>
            <w:tcW w:w="2394" w:type="dxa"/>
          </w:tcPr>
          <w:p w:rsidR="00B576B0" w:rsidRDefault="00B576B0">
            <w:r>
              <w:t>First Name</w:t>
            </w:r>
          </w:p>
        </w:tc>
        <w:tc>
          <w:tcPr>
            <w:tcW w:w="2394" w:type="dxa"/>
          </w:tcPr>
          <w:p w:rsidR="00B576B0" w:rsidRDefault="00B576B0" w:rsidP="00E119DA">
            <w:proofErr w:type="spellStart"/>
            <w:r>
              <w:t>Student_ID</w:t>
            </w:r>
            <w:proofErr w:type="spellEnd"/>
          </w:p>
        </w:tc>
        <w:tc>
          <w:tcPr>
            <w:tcW w:w="2394" w:type="dxa"/>
          </w:tcPr>
          <w:p w:rsidR="00B576B0" w:rsidRDefault="00A93007" w:rsidP="00E119DA">
            <w:r>
              <w:t>Order</w:t>
            </w:r>
          </w:p>
        </w:tc>
        <w:tc>
          <w:tcPr>
            <w:tcW w:w="2394" w:type="dxa"/>
          </w:tcPr>
          <w:p w:rsidR="00B576B0" w:rsidRDefault="00B576B0">
            <w:r>
              <w:t>Location</w:t>
            </w:r>
          </w:p>
        </w:tc>
      </w:tr>
      <w:tr w:rsidR="00A93007" w:rsidTr="00B576B0">
        <w:tc>
          <w:tcPr>
            <w:tcW w:w="2394" w:type="dxa"/>
          </w:tcPr>
          <w:p w:rsidR="00A93007" w:rsidRDefault="00A93007">
            <w:r>
              <w:t>Last Name</w:t>
            </w:r>
          </w:p>
        </w:tc>
        <w:tc>
          <w:tcPr>
            <w:tcW w:w="2394" w:type="dxa"/>
          </w:tcPr>
          <w:p w:rsidR="00A93007" w:rsidRDefault="00A93007" w:rsidP="00E119DA">
            <w:proofErr w:type="spellStart"/>
            <w:r>
              <w:t>Room_id</w:t>
            </w:r>
            <w:proofErr w:type="spellEnd"/>
          </w:p>
        </w:tc>
        <w:tc>
          <w:tcPr>
            <w:tcW w:w="2394" w:type="dxa"/>
          </w:tcPr>
          <w:p w:rsidR="00A93007" w:rsidRDefault="00A93007" w:rsidP="00E119DA">
            <w:r>
              <w:t>Start Time/Date</w:t>
            </w:r>
          </w:p>
        </w:tc>
        <w:tc>
          <w:tcPr>
            <w:tcW w:w="2394" w:type="dxa"/>
          </w:tcPr>
          <w:p w:rsidR="00A93007" w:rsidRDefault="00A93007">
            <w:r>
              <w:t>Description</w:t>
            </w:r>
          </w:p>
        </w:tc>
      </w:tr>
      <w:tr w:rsidR="00A93007" w:rsidTr="00B576B0">
        <w:tc>
          <w:tcPr>
            <w:tcW w:w="2394" w:type="dxa"/>
          </w:tcPr>
          <w:p w:rsidR="00A93007" w:rsidRDefault="00A93007">
            <w:r>
              <w:t>Program</w:t>
            </w:r>
          </w:p>
        </w:tc>
        <w:tc>
          <w:tcPr>
            <w:tcW w:w="2394" w:type="dxa"/>
          </w:tcPr>
          <w:p w:rsidR="00A93007" w:rsidRDefault="00A93007" w:rsidP="00E119DA">
            <w:r>
              <w:t>Start Time/Date</w:t>
            </w:r>
          </w:p>
        </w:tc>
        <w:tc>
          <w:tcPr>
            <w:tcW w:w="2394" w:type="dxa"/>
          </w:tcPr>
          <w:p w:rsidR="00A93007" w:rsidRDefault="00A93007" w:rsidP="00E119DA">
            <w:r>
              <w:t>End Time/Date</w:t>
            </w:r>
          </w:p>
        </w:tc>
        <w:tc>
          <w:tcPr>
            <w:tcW w:w="2394" w:type="dxa"/>
          </w:tcPr>
          <w:p w:rsidR="00A93007" w:rsidRDefault="00A93007"/>
        </w:tc>
      </w:tr>
      <w:tr w:rsidR="00A93007" w:rsidTr="00B576B0">
        <w:tc>
          <w:tcPr>
            <w:tcW w:w="2394" w:type="dxa"/>
          </w:tcPr>
          <w:p w:rsidR="00A93007" w:rsidRDefault="00A93007">
            <w:r>
              <w:t>Email</w:t>
            </w:r>
          </w:p>
        </w:tc>
        <w:tc>
          <w:tcPr>
            <w:tcW w:w="2394" w:type="dxa"/>
          </w:tcPr>
          <w:p w:rsidR="00A93007" w:rsidRDefault="00A93007" w:rsidP="00E119DA">
            <w:r>
              <w:t>End Time/Date</w:t>
            </w:r>
          </w:p>
        </w:tc>
        <w:tc>
          <w:tcPr>
            <w:tcW w:w="2394" w:type="dxa"/>
          </w:tcPr>
          <w:p w:rsidR="00A93007" w:rsidRDefault="00A93007" w:rsidP="00E119DA"/>
        </w:tc>
        <w:tc>
          <w:tcPr>
            <w:tcW w:w="2394" w:type="dxa"/>
          </w:tcPr>
          <w:p w:rsidR="00A93007" w:rsidRDefault="00A93007"/>
        </w:tc>
      </w:tr>
    </w:tbl>
    <w:p w:rsidR="000F1536" w:rsidRDefault="000F1536"/>
    <w:p w:rsidR="000F1536" w:rsidRDefault="000F1536">
      <w:r>
        <w:t xml:space="preserve">DB thought </w:t>
      </w:r>
    </w:p>
    <w:p w:rsidR="002A50B2" w:rsidRDefault="000F1536">
      <w:proofErr w:type="gramStart"/>
      <w:r>
        <w:t>Columns about resources?</w:t>
      </w:r>
      <w:proofErr w:type="gramEnd"/>
      <w:r>
        <w:t xml:space="preserve"> (Ex. Projector/TV (T/F), Capacity (##), Chairs (##))</w:t>
      </w:r>
      <w:r w:rsidR="002A50B2">
        <w:t xml:space="preserve"> –Geo</w:t>
      </w:r>
    </w:p>
    <w:p w:rsidR="002A50B2" w:rsidRDefault="002A50B2">
      <w:r>
        <w:t>The calendar availability is the negative view of the database. The database will only hold actual reservations.</w:t>
      </w:r>
    </w:p>
    <w:p w:rsidR="00A93007" w:rsidRDefault="00A93007">
      <w:r>
        <w:t>If there is a conflict the reservation will be redisplayed to the user to confirm they want to be waitlisted.</w:t>
      </w:r>
    </w:p>
    <w:p w:rsidR="00A93007" w:rsidRDefault="00A93007">
      <w:r>
        <w:t>In the event a reservation selection is longer than timeslot that is already reserved and the user confirms the waitlist the user will receive the rese</w:t>
      </w:r>
      <w:r w:rsidR="002973F9">
        <w:t xml:space="preserve">rvations for the free timeslot and waitlisted for the remainder. </w:t>
      </w:r>
      <w:proofErr w:type="gramStart"/>
      <w:r w:rsidR="002973F9">
        <w:t>If the timeslot is freed up and the reservation will go to the user and combined with any adjacent reservations.</w:t>
      </w:r>
      <w:proofErr w:type="gramEnd"/>
    </w:p>
    <w:p w:rsidR="002973F9" w:rsidRDefault="002973F9">
      <w:r>
        <w:t>The reserve confirmation screen for wait listing will display the free and unavailable timeslots to allow the user to remove and time they do not want in the event they do not get the room.</w:t>
      </w:r>
    </w:p>
    <w:p w:rsidR="002973F9" w:rsidRDefault="002973F9">
      <w:r>
        <w:t>There should be client and server side time constraint validation.</w:t>
      </w:r>
      <w:bookmarkStart w:id="0" w:name="_GoBack"/>
      <w:bookmarkEnd w:id="0"/>
    </w:p>
    <w:sectPr w:rsidR="002973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zNbS0MDM3NzI1MzJR0lEKTi0uzszPAykwrAUAt5wO6SwAAAA="/>
  </w:docVars>
  <w:rsids>
    <w:rsidRoot w:val="00B576B0"/>
    <w:rsid w:val="000F1536"/>
    <w:rsid w:val="00160F60"/>
    <w:rsid w:val="002973F9"/>
    <w:rsid w:val="002A50B2"/>
    <w:rsid w:val="005171A5"/>
    <w:rsid w:val="009129FB"/>
    <w:rsid w:val="00A93007"/>
    <w:rsid w:val="00B576B0"/>
    <w:rsid w:val="00E30F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Spacing"/>
    <w:link w:val="Heading1Char"/>
    <w:uiPriority w:val="9"/>
    <w:qFormat/>
    <w:rsid w:val="00E30F5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Spacing"/>
    <w:link w:val="Heading2Char"/>
    <w:uiPriority w:val="9"/>
    <w:semiHidden/>
    <w:unhideWhenUsed/>
    <w:qFormat/>
    <w:rsid w:val="00E30F5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171A5"/>
    <w:pPr>
      <w:spacing w:after="0" w:line="240" w:lineRule="auto"/>
    </w:pPr>
    <w:rPr>
      <w:rFonts w:ascii="Times New Roman" w:hAnsi="Times New Roman"/>
      <w:sz w:val="28"/>
    </w:rPr>
  </w:style>
  <w:style w:type="character" w:customStyle="1" w:styleId="Heading1Char">
    <w:name w:val="Heading 1 Char"/>
    <w:basedOn w:val="DefaultParagraphFont"/>
    <w:link w:val="Heading1"/>
    <w:uiPriority w:val="9"/>
    <w:rsid w:val="00E30F5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E30F55"/>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B576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Spacing"/>
    <w:link w:val="Heading1Char"/>
    <w:uiPriority w:val="9"/>
    <w:qFormat/>
    <w:rsid w:val="00E30F5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Spacing"/>
    <w:link w:val="Heading2Char"/>
    <w:uiPriority w:val="9"/>
    <w:semiHidden/>
    <w:unhideWhenUsed/>
    <w:qFormat/>
    <w:rsid w:val="00E30F5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171A5"/>
    <w:pPr>
      <w:spacing w:after="0" w:line="240" w:lineRule="auto"/>
    </w:pPr>
    <w:rPr>
      <w:rFonts w:ascii="Times New Roman" w:hAnsi="Times New Roman"/>
      <w:sz w:val="28"/>
    </w:rPr>
  </w:style>
  <w:style w:type="character" w:customStyle="1" w:styleId="Heading1Char">
    <w:name w:val="Heading 1 Char"/>
    <w:basedOn w:val="DefaultParagraphFont"/>
    <w:link w:val="Heading1"/>
    <w:uiPriority w:val="9"/>
    <w:rsid w:val="00E30F5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E30F55"/>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B576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1DB0FBE1-1A17-444B-B5FF-50BC90FD7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174</Words>
  <Characters>99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es</dc:creator>
  <cp:lastModifiedBy>Georges</cp:lastModifiedBy>
  <cp:revision>1</cp:revision>
  <dcterms:created xsi:type="dcterms:W3CDTF">2016-09-29T19:46:00Z</dcterms:created>
  <dcterms:modified xsi:type="dcterms:W3CDTF">2016-09-29T20:20:00Z</dcterms:modified>
</cp:coreProperties>
</file>